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7310E0A7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C25B1C" w:rsidRPr="00C25B1C">
        <w:rPr>
          <w:rFonts w:asciiTheme="minorHAnsi" w:hAnsiTheme="minorHAnsi" w:cstheme="minorHAnsi"/>
          <w:b/>
          <w:bCs/>
        </w:rPr>
        <w:t>Stypendysta/Student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733E8EA3" w:rsidR="00551BF6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41F2FEEC" w14:textId="77777777" w:rsidR="002F48B7" w:rsidRDefault="002F48B7" w:rsidP="00ED6751">
      <w:pPr>
        <w:jc w:val="center"/>
        <w:rPr>
          <w:rFonts w:asciiTheme="minorHAnsi" w:hAnsiTheme="minorHAnsi" w:cstheme="minorHAnsi"/>
          <w:b/>
          <w:bCs/>
        </w:rPr>
      </w:pPr>
    </w:p>
    <w:p w14:paraId="37950484" w14:textId="3E40AA05" w:rsidR="002F48B7" w:rsidRPr="00996A5F" w:rsidRDefault="002F48B7" w:rsidP="002F48B7">
      <w:pPr>
        <w:jc w:val="center"/>
        <w:rPr>
          <w:rFonts w:asciiTheme="minorHAnsi" w:hAnsiTheme="minorHAnsi" w:cstheme="minorHAnsi"/>
          <w:b/>
          <w:bCs/>
          <w:i/>
          <w:iCs/>
          <w:highlight w:val="yellow"/>
        </w:rPr>
      </w:pPr>
      <w:bookmarkStart w:id="0" w:name="_Hlk120871842"/>
      <w:r w:rsidRPr="0082684D">
        <w:rPr>
          <w:rFonts w:asciiTheme="minorHAnsi" w:hAnsiTheme="minorHAnsi" w:cstheme="minorHAnsi"/>
          <w:b/>
          <w:bCs/>
        </w:rPr>
        <w:t>w proj.</w:t>
      </w:r>
      <w:r w:rsidR="003A32A7">
        <w:rPr>
          <w:rFonts w:asciiTheme="minorHAnsi" w:hAnsiTheme="minorHAnsi" w:cstheme="minorHAnsi"/>
          <w:b/>
          <w:bCs/>
        </w:rPr>
        <w:t xml:space="preserve"> SONATA -17</w:t>
      </w:r>
      <w:r w:rsidRPr="0082684D">
        <w:rPr>
          <w:rFonts w:asciiTheme="minorHAnsi" w:hAnsiTheme="minorHAnsi" w:cstheme="minorHAnsi"/>
          <w:b/>
          <w:bCs/>
        </w:rPr>
        <w:t xml:space="preserve"> </w:t>
      </w:r>
      <w:r w:rsidRPr="00996A5F">
        <w:rPr>
          <w:rFonts w:asciiTheme="minorHAnsi" w:hAnsiTheme="minorHAnsi" w:cstheme="minorHAnsi"/>
          <w:b/>
          <w:bCs/>
          <w:i/>
          <w:iCs/>
        </w:rPr>
        <w:t xml:space="preserve">‘Badanie gigahercowych fononów akustycznych w </w:t>
      </w:r>
      <w:proofErr w:type="spellStart"/>
      <w:r w:rsidRPr="00996A5F">
        <w:rPr>
          <w:rFonts w:asciiTheme="minorHAnsi" w:hAnsiTheme="minorHAnsi" w:cstheme="minorHAnsi"/>
          <w:b/>
          <w:bCs/>
          <w:i/>
          <w:iCs/>
        </w:rPr>
        <w:t>metamateriałach</w:t>
      </w:r>
      <w:proofErr w:type="spellEnd"/>
      <w:r w:rsidRPr="00996A5F">
        <w:rPr>
          <w:rFonts w:asciiTheme="minorHAnsi" w:hAnsiTheme="minorHAnsi" w:cstheme="minorHAnsi"/>
          <w:b/>
          <w:bCs/>
          <w:i/>
          <w:iCs/>
        </w:rPr>
        <w:t xml:space="preserve"> </w:t>
      </w:r>
      <w:proofErr w:type="spellStart"/>
      <w:r w:rsidRPr="00996A5F">
        <w:rPr>
          <w:rFonts w:asciiTheme="minorHAnsi" w:hAnsiTheme="minorHAnsi" w:cstheme="minorHAnsi"/>
          <w:b/>
          <w:bCs/>
          <w:i/>
          <w:iCs/>
        </w:rPr>
        <w:t>akusto-plazmonicznych</w:t>
      </w:r>
      <w:proofErr w:type="spellEnd"/>
      <w:r w:rsidRPr="00996A5F">
        <w:rPr>
          <w:rFonts w:asciiTheme="minorHAnsi" w:hAnsiTheme="minorHAnsi" w:cstheme="minorHAnsi"/>
          <w:b/>
          <w:bCs/>
          <w:i/>
          <w:iCs/>
        </w:rPr>
        <w:t xml:space="preserve"> w dziedzinie czasu i pędu’.</w:t>
      </w:r>
    </w:p>
    <w:p w14:paraId="6ADB1EEE" w14:textId="77777777" w:rsidR="002F48B7" w:rsidRPr="00A46254" w:rsidRDefault="002F48B7" w:rsidP="002F48B7">
      <w:pPr>
        <w:jc w:val="center"/>
        <w:rPr>
          <w:rFonts w:asciiTheme="minorHAnsi" w:hAnsiTheme="minorHAnsi" w:cstheme="minorHAnsi"/>
          <w:b/>
          <w:bCs/>
        </w:rPr>
      </w:pPr>
      <w:r w:rsidRPr="0082684D">
        <w:rPr>
          <w:rFonts w:asciiTheme="minorHAnsi" w:hAnsiTheme="minorHAnsi" w:cstheme="minorHAnsi"/>
          <w:b/>
          <w:bCs/>
        </w:rPr>
        <w:t>nr umowy</w:t>
      </w:r>
      <w:r>
        <w:rPr>
          <w:rFonts w:asciiTheme="minorHAnsi" w:hAnsiTheme="minorHAnsi" w:cstheme="minorHAnsi"/>
          <w:b/>
          <w:bCs/>
        </w:rPr>
        <w:t xml:space="preserve"> </w:t>
      </w:r>
      <w:r w:rsidRPr="00996A5F">
        <w:rPr>
          <w:rFonts w:asciiTheme="minorHAnsi" w:hAnsiTheme="minorHAnsi" w:cstheme="minorHAnsi"/>
          <w:b/>
          <w:bCs/>
        </w:rPr>
        <w:t>UMO-2021/43/D/ST3/02526</w:t>
      </w:r>
    </w:p>
    <w:bookmarkEnd w:id="0"/>
    <w:p w14:paraId="2F0D9835" w14:textId="77777777" w:rsidR="002F48B7" w:rsidRPr="00A46254" w:rsidRDefault="002F48B7" w:rsidP="00ED6751">
      <w:pPr>
        <w:jc w:val="center"/>
        <w:rPr>
          <w:rFonts w:asciiTheme="minorHAnsi" w:hAnsiTheme="minorHAnsi" w:cstheme="minorHAnsi"/>
          <w:b/>
          <w:bCs/>
        </w:rPr>
      </w:pP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4EE6BC33" w:rsidR="00A46254" w:rsidRPr="00684800" w:rsidRDefault="00D333DC" w:rsidP="4F6698D0">
      <w:pPr>
        <w:jc w:val="both"/>
        <w:rPr>
          <w:rFonts w:asciiTheme="minorHAnsi" w:hAnsiTheme="minorHAnsi" w:cstheme="minorBidi"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 xml:space="preserve">Nauki fizyczne 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job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hours per week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4CED755" w:rsidR="00A46254" w:rsidRPr="00684800" w:rsidRDefault="00B902B6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>
        <w:rPr>
          <w:rFonts w:asciiTheme="minorHAnsi" w:hAnsiTheme="minorHAnsi" w:cstheme="minorBidi"/>
          <w:sz w:val="22"/>
          <w:szCs w:val="20"/>
        </w:rPr>
        <w:t xml:space="preserve">16 </w:t>
      </w:r>
      <w:r w:rsidR="00727C6F" w:rsidRPr="00684800">
        <w:rPr>
          <w:rFonts w:asciiTheme="minorHAnsi" w:hAnsiTheme="minorHAnsi" w:cstheme="minorBidi"/>
          <w:sz w:val="22"/>
          <w:szCs w:val="20"/>
        </w:rPr>
        <w:t xml:space="preserve"> godzin</w:t>
      </w:r>
      <w:r>
        <w:rPr>
          <w:rFonts w:asciiTheme="minorHAnsi" w:hAnsiTheme="minorHAnsi" w:cstheme="minorBidi"/>
          <w:sz w:val="22"/>
          <w:szCs w:val="20"/>
        </w:rPr>
        <w:t xml:space="preserve"> (2 dni) </w:t>
      </w:r>
      <w:r w:rsidR="00727C6F" w:rsidRPr="00684800">
        <w:rPr>
          <w:rFonts w:asciiTheme="minorHAnsi" w:hAnsiTheme="minorHAnsi" w:cstheme="minorBidi"/>
          <w:sz w:val="22"/>
          <w:szCs w:val="20"/>
        </w:rPr>
        <w:t xml:space="preserve">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="00727C6F"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0A60B628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 xml:space="preserve">: </w:t>
      </w:r>
      <w:r w:rsidR="003A32A7">
        <w:rPr>
          <w:rFonts w:asciiTheme="minorHAnsi" w:hAnsiTheme="minorHAnsi" w:cstheme="minorBidi"/>
          <w:b/>
          <w:bCs/>
        </w:rPr>
        <w:t>umowa stypendialna</w:t>
      </w:r>
      <w:bookmarkStart w:id="1" w:name="_GoBack"/>
      <w:bookmarkEnd w:id="1"/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2C190C1B" w:rsidR="001D699D" w:rsidRPr="00684800" w:rsidRDefault="00B902B6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1</w:t>
      </w:r>
      <w:r w:rsidR="00727C6F" w:rsidRPr="00876483">
        <w:rPr>
          <w:rFonts w:asciiTheme="minorHAnsi" w:hAnsiTheme="minorHAnsi" w:cstheme="minorBidi"/>
          <w:b/>
          <w:bCs/>
          <w:sz w:val="22"/>
        </w:rPr>
        <w:t xml:space="preserve"> </w:t>
      </w:r>
      <w:r w:rsidR="00314D81">
        <w:rPr>
          <w:rFonts w:asciiTheme="minorHAnsi" w:hAnsiTheme="minorHAnsi" w:cstheme="minorBidi"/>
          <w:b/>
          <w:bCs/>
          <w:sz w:val="22"/>
        </w:rPr>
        <w:t>rok</w:t>
      </w:r>
      <w:r w:rsidR="00623E76">
        <w:rPr>
          <w:rFonts w:asciiTheme="minorHAnsi" w:hAnsiTheme="minorHAnsi" w:cstheme="minorBidi"/>
          <w:b/>
          <w:bCs/>
          <w:sz w:val="22"/>
        </w:rPr>
        <w:t xml:space="preserve"> </w:t>
      </w:r>
      <w:r w:rsidR="00727C6F" w:rsidRPr="00684800">
        <w:rPr>
          <w:rFonts w:asciiTheme="minorHAnsi" w:hAnsiTheme="minorHAnsi" w:cstheme="minorBidi"/>
          <w:bCs/>
          <w:sz w:val="22"/>
        </w:rPr>
        <w:t>z możliwym przedłużeniem o</w:t>
      </w:r>
      <w:r w:rsidR="00876483">
        <w:rPr>
          <w:rFonts w:asciiTheme="minorHAnsi" w:hAnsiTheme="minorHAnsi" w:cstheme="minorBidi"/>
          <w:bCs/>
          <w:sz w:val="22"/>
        </w:rPr>
        <w:t xml:space="preserve"> kolejn</w:t>
      </w:r>
      <w:r w:rsidR="00314D81">
        <w:rPr>
          <w:rFonts w:asciiTheme="minorHAnsi" w:hAnsiTheme="minorHAnsi" w:cstheme="minorBidi"/>
          <w:bCs/>
          <w:sz w:val="22"/>
        </w:rPr>
        <w:t xml:space="preserve">y </w:t>
      </w:r>
      <w:r w:rsidR="00314D81" w:rsidRPr="00314D81">
        <w:rPr>
          <w:rFonts w:asciiTheme="minorHAnsi" w:hAnsiTheme="minorHAnsi" w:cstheme="minorBidi"/>
          <w:b/>
          <w:bCs/>
          <w:sz w:val="22"/>
        </w:rPr>
        <w:t>1 rok</w:t>
      </w:r>
      <w:r w:rsidR="00314D81">
        <w:rPr>
          <w:rFonts w:asciiTheme="minorHAnsi" w:hAnsiTheme="minorHAnsi" w:cstheme="minorBidi"/>
          <w:bCs/>
          <w:sz w:val="22"/>
        </w:rPr>
        <w:t xml:space="preserve"> 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(maksymalnie </w:t>
      </w:r>
      <w:r>
        <w:rPr>
          <w:rFonts w:asciiTheme="minorHAnsi" w:hAnsiTheme="minorHAnsi" w:cstheme="minorBidi"/>
          <w:bCs/>
          <w:sz w:val="22"/>
        </w:rPr>
        <w:t>2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lata)</w:t>
      </w:r>
      <w:r w:rsidR="00727C6F"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 xml:space="preserve">nvisaged </w:t>
      </w:r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 xml:space="preserve">ob </w:t>
      </w:r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 xml:space="preserve">tarting </w:t>
      </w:r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7C1E754C" w:rsidR="00684800" w:rsidRPr="00684800" w:rsidRDefault="00113FEA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01.03.</w:t>
      </w:r>
      <w:r w:rsidR="00684800" w:rsidRPr="00684800">
        <w:rPr>
          <w:rFonts w:asciiTheme="minorHAnsi" w:hAnsiTheme="minorHAnsi" w:cstheme="minorBidi"/>
          <w:bCs/>
          <w:sz w:val="22"/>
        </w:rPr>
        <w:t>202</w:t>
      </w:r>
      <w:r w:rsidR="00CE439A">
        <w:rPr>
          <w:rFonts w:asciiTheme="minorHAnsi" w:hAnsiTheme="minorHAnsi" w:cstheme="minorBidi"/>
          <w:bCs/>
          <w:sz w:val="22"/>
        </w:rPr>
        <w:t>4</w:t>
      </w:r>
      <w:r w:rsidR="00684800"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277DC13F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 xml:space="preserve">Brutto plus koszt pracodawcy:  </w:t>
      </w:r>
      <w:r w:rsidR="00B902B6">
        <w:rPr>
          <w:rFonts w:asciiTheme="minorHAnsi" w:hAnsiTheme="minorHAnsi" w:cstheme="minorBidi"/>
          <w:bCs/>
          <w:sz w:val="22"/>
        </w:rPr>
        <w:t>1500</w:t>
      </w:r>
      <w:r w:rsidRPr="00684800">
        <w:rPr>
          <w:rFonts w:asciiTheme="minorHAnsi" w:hAnsiTheme="minorHAnsi" w:cstheme="minorBidi"/>
          <w:bCs/>
          <w:sz w:val="22"/>
        </w:rPr>
        <w:t xml:space="preserve"> PLN/miesiąc</w:t>
      </w:r>
      <w:r>
        <w:rPr>
          <w:rFonts w:asciiTheme="minorHAnsi" w:hAnsiTheme="minorHAnsi" w:cstheme="minorBidi"/>
          <w:bCs/>
          <w:sz w:val="22"/>
        </w:rPr>
        <w:t xml:space="preserve"> (około </w:t>
      </w:r>
      <w:r w:rsidR="00B902B6">
        <w:rPr>
          <w:rFonts w:asciiTheme="minorHAnsi" w:hAnsiTheme="minorHAnsi" w:cstheme="minorBidi"/>
          <w:bCs/>
          <w:sz w:val="22"/>
        </w:rPr>
        <w:t>1180</w:t>
      </w:r>
      <w:r>
        <w:rPr>
          <w:rFonts w:asciiTheme="minorHAnsi" w:hAnsiTheme="minorHAnsi" w:cstheme="minorBidi"/>
          <w:bCs/>
          <w:sz w:val="22"/>
        </w:rPr>
        <w:t xml:space="preserve"> PLN brutto)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i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15F88EFB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="003145D2" w:rsidRPr="003145D2">
          <w:rPr>
            <w:rStyle w:val="Hipercze"/>
            <w:rFonts w:asciiTheme="minorHAnsi" w:hAnsiTheme="minorHAnsi" w:cstheme="minorHAnsi"/>
            <w:bCs/>
            <w:sz w:val="22"/>
            <w:szCs w:val="22"/>
          </w:rPr>
          <w:t>thovas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</w:t>
      </w:r>
      <w:r w:rsidR="00314D81">
        <w:rPr>
          <w:rFonts w:asciiTheme="minorHAnsi" w:hAnsiTheme="minorHAnsi" w:cstheme="minorHAnsi"/>
          <w:b/>
          <w:sz w:val="22"/>
          <w:szCs w:val="20"/>
        </w:rPr>
        <w:t>1</w:t>
      </w:r>
      <w:r w:rsidR="00113FEA">
        <w:rPr>
          <w:rFonts w:asciiTheme="minorHAnsi" w:hAnsiTheme="minorHAnsi" w:cstheme="minorHAnsi"/>
          <w:b/>
          <w:sz w:val="22"/>
          <w:szCs w:val="20"/>
        </w:rPr>
        <w:t>5</w:t>
      </w:r>
      <w:r w:rsidR="00314D81">
        <w:rPr>
          <w:rFonts w:asciiTheme="minorHAnsi" w:hAnsiTheme="minorHAnsi" w:cstheme="minorHAnsi"/>
          <w:b/>
          <w:sz w:val="22"/>
          <w:szCs w:val="20"/>
        </w:rPr>
        <w:t>.02.2024</w:t>
      </w:r>
      <w:r w:rsidRPr="00684800">
        <w:rPr>
          <w:rFonts w:asciiTheme="minorHAnsi" w:hAnsiTheme="minorHAnsi" w:cstheme="minorHAnsi"/>
          <w:bCs/>
          <w:sz w:val="22"/>
          <w:szCs w:val="20"/>
        </w:rPr>
        <w:t>. 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required documents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lastRenderedPageBreak/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02BC0072" w:rsidR="00EC0079" w:rsidRPr="00623E76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 xml:space="preserve">ustawy z dnia 20 lipca 2018 roku Prawo o szkolnictwie wyższym i nauce (Dz.U. z 2021 r. poz. 478 </w:t>
      </w:r>
      <w:r w:rsidR="2CC0442F" w:rsidRPr="00684800">
        <w:rPr>
          <w:rFonts w:asciiTheme="minorHAnsi" w:hAnsiTheme="minorHAnsi" w:cstheme="minorBidi"/>
          <w:sz w:val="22"/>
        </w:rPr>
        <w:t>z późn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41E1197A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 xml:space="preserve">Dwa listy referencyjne (nie starsza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0CD98040" w:rsidR="00383F64" w:rsidRPr="00EF29DC" w:rsidRDefault="00C25B1C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0C25B1C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1 naukowiec nieposiadający stopnia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EBA2CCD" w14:textId="77777777" w:rsidR="003145D2" w:rsidRPr="003145D2" w:rsidRDefault="003145D2" w:rsidP="003145D2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3145D2">
        <w:rPr>
          <w:rFonts w:asciiTheme="minorHAnsi" w:hAnsiTheme="minorHAnsi" w:cstheme="minorHAnsi"/>
          <w:bCs/>
          <w:sz w:val="22"/>
          <w:szCs w:val="22"/>
        </w:rPr>
        <w:t>Sztuczne, nanoinżynieryjne materiały, które synergicznie łączą plazmony i fonony akustyczne, określa się mianem metamateriałów akustoplazmonicznych. Główną przeszkodą dla plazmoniki i urządzeń do przetwarzania sygnałów jest nadmierne wytwarzanie ciepła. Idealnie, rezonanse plazmoniczne i fononowe struktury pasmowe w metamateriałach akustoplazmonicznych są zaprojektowane tak, aby maksymalizować transfer energii z plazmonów do wybranych modów fononów akustycznych. W ten sposób większość wkładu energii zostanie przekształcona w użyteczne sygnały akustyczne, zamiast w ciepło odpadowe. Aby osiągnąć ten selektywny transfer energii, nasz projekt ma na celu przeprowadzenie badań fotowzbudzonych fononów akustycznych w metamateriałach akustoplazmonicznych z rozdzielczością czasową i pędową. Główną techniką eksperymentalną będzie rozpraszanie światła Brillouina (BLS) połączone z femtosekundowym wzbudzaniem spójnych fononów akustycznych, określanymi jako pompowane BLS, oraz elektroniką czasowo-rozdzielczą do uchwycenia dynamiki nanosekund (ns) i sub-ns.</w:t>
      </w:r>
    </w:p>
    <w:p w14:paraId="76C8789A" w14:textId="4766A5B7" w:rsidR="000621D0" w:rsidRDefault="000621D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47F042B5" w14:textId="3E05B172" w:rsidR="00F13A6C" w:rsidRDefault="00F13A6C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13A6C">
        <w:rPr>
          <w:rFonts w:asciiTheme="minorHAnsi" w:hAnsiTheme="minorHAnsi" w:cstheme="minorHAnsi"/>
          <w:bCs/>
          <w:sz w:val="22"/>
          <w:szCs w:val="22"/>
        </w:rPr>
        <w:t>W ramach tego projektu Student będzie pracował nad przygotowaniem pracy magisterskiej na temat „Detekcja czasowo-pędowa fononów akustycznych” oraz wykona podstawową charakterystykę próbek za pomocą spektroskopii UV-Vis i mikroskopii optycznej, będzie uczestniczył w - eksperymenty rozpraszania światła Brillouina z rozdzielczością pędu oraz wykonywanie codziennych prac laboratoryjnych, prowadzenie dziennika laboratoryjnego, prowadzenie notatek, uczestnictwo w dyskusjach i spotkaniach naukowych oraz przygotowywanie rysunków.</w:t>
      </w:r>
    </w:p>
    <w:p w14:paraId="7B753043" w14:textId="77777777" w:rsidR="00F13A6C" w:rsidRDefault="00F13A6C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44465A4" w14:textId="77777777" w:rsidR="00F13A6C" w:rsidRPr="00115831" w:rsidRDefault="00F13A6C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3FE9F23F" w14:textId="081506E6" w:rsidR="57235C37" w:rsidRDefault="00E063EC" w:rsidP="57235C37">
      <w:pPr>
        <w:jc w:val="both"/>
        <w:rPr>
          <w:rFonts w:asciiTheme="minorHAnsi" w:hAnsiTheme="minorHAnsi" w:cstheme="minorHAnsi"/>
          <w:sz w:val="22"/>
          <w:szCs w:val="22"/>
        </w:rPr>
      </w:pPr>
      <w:r w:rsidRPr="00E063EC">
        <w:rPr>
          <w:rFonts w:asciiTheme="minorHAnsi" w:hAnsiTheme="minorHAnsi" w:cstheme="minorHAnsi"/>
          <w:sz w:val="22"/>
          <w:szCs w:val="22"/>
        </w:rPr>
        <w:t>Licencjat z fizyki lub dziedzin pokrewnych, takich jak inżynieria materiałowa, chemia fizyczna lub elektrotechnika. Podstawowa wiedza z fizyki i optyki materii skondensowanej.</w:t>
      </w:r>
    </w:p>
    <w:p w14:paraId="29B65C08" w14:textId="77777777" w:rsidR="00E063EC" w:rsidRPr="00A46254" w:rsidRDefault="00E063EC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1C585CC1" w:rsidR="007D090B" w:rsidRPr="0098535D" w:rsidRDefault="00623E76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J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>ęzyk</w:t>
      </w:r>
      <w:r>
        <w:rPr>
          <w:rFonts w:asciiTheme="minorHAnsi" w:eastAsia="Arial" w:hAnsiTheme="minorHAnsi" w:cstheme="minorHAnsi"/>
          <w:bCs/>
          <w:sz w:val="22"/>
        </w:rPr>
        <w:t>: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</w:p>
    <w:p w14:paraId="68BD3124" w14:textId="633836C3" w:rsidR="007D090B" w:rsidRPr="0098535D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lastRenderedPageBreak/>
        <w:t>poziom</w:t>
      </w:r>
      <w:r w:rsidR="00623E76">
        <w:rPr>
          <w:rFonts w:asciiTheme="minorHAnsi" w:eastAsia="Arial" w:hAnsiTheme="minorHAnsi" w:cstheme="minorHAnsi"/>
          <w:bCs/>
          <w:sz w:val="22"/>
        </w:rPr>
        <w:t>:</w:t>
      </w:r>
      <w:r w:rsidRPr="0098535D">
        <w:rPr>
          <w:rFonts w:asciiTheme="minorHAnsi" w:eastAsia="Arial" w:hAnsiTheme="minorHAnsi" w:cstheme="minorHAnsi"/>
          <w:bCs/>
          <w:sz w:val="22"/>
        </w:rPr>
        <w:t xml:space="preserve"> płynny</w:t>
      </w:r>
      <w:r w:rsidR="0098535D" w:rsidRPr="0098535D">
        <w:rPr>
          <w:rFonts w:asciiTheme="minorHAnsi" w:eastAsia="Arial" w:hAnsiTheme="minorHAnsi" w:cstheme="minorHAnsi"/>
          <w:bCs/>
          <w:sz w:val="22"/>
        </w:rPr>
        <w:t xml:space="preserve"> lub </w:t>
      </w:r>
      <w:r w:rsidRPr="0098535D">
        <w:rPr>
          <w:rFonts w:asciiTheme="minorHAnsi" w:eastAsia="Arial" w:hAnsiTheme="minorHAnsi" w:cstheme="minorHAnsi"/>
          <w:bCs/>
          <w:sz w:val="22"/>
        </w:rPr>
        <w:t>ojczysty</w:t>
      </w:r>
    </w:p>
    <w:p w14:paraId="08CE6F91" w14:textId="1084855A" w:rsidR="00375621" w:rsidRPr="00876483" w:rsidRDefault="00EC0079" w:rsidP="00876483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EA6F1B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Podstawowe doświadczenie w optyce, laserach, technikach spektroskopowych lub w dziedzinie czasu oraz budowaniu systemów optycznych.</w:t>
      </w:r>
    </w:p>
    <w:p w14:paraId="07B543F7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Umiejętność wykonywania nadzorowanej pracy w zespole.</w:t>
      </w:r>
    </w:p>
    <w:p w14:paraId="4FFD1673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Znajomość języka angielskiego.</w:t>
      </w:r>
    </w:p>
    <w:p w14:paraId="3B530AB3" w14:textId="77777777" w:rsidR="00E063EC" w:rsidRPr="00E063EC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Podstawowa znajomość oprogramowania takiego jak: Matlab, Comsol lub Python, LabView, OriginLab, CorelDraw, LaTex lub podobnych narzędzi.</w:t>
      </w:r>
    </w:p>
    <w:p w14:paraId="7B112CB6" w14:textId="35B160F1" w:rsidR="0098535D" w:rsidRDefault="00E063EC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E063EC">
        <w:rPr>
          <w:rFonts w:asciiTheme="minorHAnsi" w:eastAsia="Arial" w:hAnsiTheme="minorHAnsi" w:cstheme="minorHAnsi"/>
          <w:bCs/>
          <w:sz w:val="22"/>
          <w:szCs w:val="20"/>
        </w:rPr>
        <w:t>- Podstawowa wiedza z fizyki lub optyki materii skondensowanej, elektromagnetyzmu, fizyki statystycznej i termodynamiki.</w:t>
      </w:r>
    </w:p>
    <w:p w14:paraId="08718F8D" w14:textId="4965FD74" w:rsidR="00946C8B" w:rsidRPr="00113FEA" w:rsidRDefault="00946C8B" w:rsidP="00E063EC">
      <w:p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113FEA">
        <w:rPr>
          <w:rFonts w:asciiTheme="minorHAnsi" w:eastAsia="Arial" w:hAnsiTheme="minorHAnsi" w:cstheme="minorHAnsi"/>
          <w:bCs/>
          <w:sz w:val="22"/>
          <w:szCs w:val="20"/>
        </w:rPr>
        <w:t xml:space="preserve">-  </w:t>
      </w:r>
      <w:r w:rsidR="00113FEA" w:rsidRPr="00113FEA">
        <w:rPr>
          <w:rFonts w:asciiTheme="minorHAnsi" w:eastAsia="Arial" w:hAnsiTheme="minorHAnsi" w:cstheme="minorHAnsi"/>
          <w:bCs/>
          <w:sz w:val="22"/>
          <w:szCs w:val="20"/>
        </w:rPr>
        <w:t>Doświadczenie w nauce</w:t>
      </w:r>
      <w:r w:rsidR="00113FEA">
        <w:rPr>
          <w:rFonts w:asciiTheme="minorHAnsi" w:eastAsia="Arial" w:hAnsiTheme="minorHAnsi" w:cstheme="minorHAnsi"/>
          <w:bCs/>
          <w:sz w:val="22"/>
          <w:szCs w:val="20"/>
        </w:rPr>
        <w:t xml:space="preserve">/pracy </w:t>
      </w:r>
      <w:r w:rsidR="00113FEA" w:rsidRPr="00113FEA">
        <w:rPr>
          <w:rFonts w:asciiTheme="minorHAnsi" w:eastAsia="Arial" w:hAnsiTheme="minorHAnsi" w:cstheme="minorHAnsi"/>
          <w:bCs/>
          <w:sz w:val="22"/>
          <w:szCs w:val="20"/>
        </w:rPr>
        <w:t>w międzynarodowym środowisku akademickim</w:t>
      </w:r>
    </w:p>
    <w:p w14:paraId="70E0C5B4" w14:textId="77777777" w:rsidR="00E063EC" w:rsidRPr="00113FEA" w:rsidRDefault="00E063EC" w:rsidP="00E063E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1615FCA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możliwość pracy zdalnej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499AFBA3" w14:textId="77777777" w:rsidR="00E063EC" w:rsidRPr="00E063EC" w:rsidRDefault="00E063EC" w:rsidP="00E063EC">
      <w:pPr>
        <w:rPr>
          <w:rFonts w:asciiTheme="minorHAnsi" w:hAnsiTheme="minorHAnsi" w:cstheme="minorBidi"/>
          <w:sz w:val="22"/>
        </w:rPr>
      </w:pPr>
      <w:r w:rsidRPr="00E063EC">
        <w:rPr>
          <w:rFonts w:asciiTheme="minorHAnsi" w:hAnsiTheme="minorHAnsi" w:cstheme="minorBidi"/>
          <w:sz w:val="22"/>
        </w:rPr>
        <w:t>1. Dopasowanie profilu naukowego kandydata do ogłoszenia.</w:t>
      </w:r>
    </w:p>
    <w:p w14:paraId="59B46592" w14:textId="77777777" w:rsidR="00E063EC" w:rsidRPr="00E063EC" w:rsidRDefault="00E063EC" w:rsidP="00E063EC">
      <w:pPr>
        <w:rPr>
          <w:rFonts w:asciiTheme="minorHAnsi" w:hAnsiTheme="minorHAnsi" w:cstheme="minorBidi"/>
          <w:sz w:val="22"/>
        </w:rPr>
      </w:pPr>
      <w:r w:rsidRPr="00E063EC">
        <w:rPr>
          <w:rFonts w:asciiTheme="minorHAnsi" w:hAnsiTheme="minorHAnsi" w:cstheme="minorBidi"/>
          <w:sz w:val="22"/>
        </w:rPr>
        <w:t>2. Ocena z dyplomu i innych osiągnięć w nauce.</w:t>
      </w:r>
    </w:p>
    <w:p w14:paraId="07547A01" w14:textId="159C93EC" w:rsidR="00375621" w:rsidRDefault="00E063EC" w:rsidP="00E063EC">
      <w:pPr>
        <w:rPr>
          <w:rFonts w:asciiTheme="minorHAnsi" w:hAnsiTheme="minorHAnsi" w:cstheme="minorBidi"/>
          <w:sz w:val="22"/>
        </w:rPr>
      </w:pPr>
      <w:r w:rsidRPr="00E063EC">
        <w:rPr>
          <w:rFonts w:asciiTheme="minorHAnsi" w:hAnsiTheme="minorHAnsi" w:cstheme="minorBidi"/>
          <w:sz w:val="22"/>
        </w:rPr>
        <w:t>3. Staże i udział w projektach badawczych.</w:t>
      </w:r>
    </w:p>
    <w:p w14:paraId="32E38D57" w14:textId="77777777" w:rsidR="00E063EC" w:rsidRPr="00375621" w:rsidRDefault="00E063EC" w:rsidP="00E063EC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5043CB0F" w14:textId="3AB824AC" w:rsidR="00EC0079" w:rsidRPr="00A96D6E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056B369D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 w:rsidR="00E063EC" w:rsidRPr="00E063EC">
        <w:rPr>
          <w:rFonts w:asciiTheme="minorHAnsi" w:hAnsiTheme="minorHAnsi" w:cstheme="minorHAnsi"/>
          <w:bCs/>
          <w:sz w:val="22"/>
        </w:rPr>
        <w:t>pomoc w budowaniu profilu naukowego</w:t>
      </w:r>
    </w:p>
    <w:p w14:paraId="70DF9E56" w14:textId="66F1AF9C" w:rsidR="00D9614D" w:rsidRPr="00A96D6E" w:rsidRDefault="001D1B31" w:rsidP="00A96D6E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nawiązanie współpracy z renomowanymi ośrodkami badawczymi na świecie.</w:t>
      </w: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3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lastRenderedPageBreak/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738610EB" w14:textId="0494DC01" w:rsidR="0037745E" w:rsidRPr="00E51CAB" w:rsidRDefault="00702DB2" w:rsidP="00E51CAB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sectPr w:rsidR="0037745E" w:rsidRPr="00E51CAB" w:rsidSect="00133BD1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tjQ0NzMxNrQwNbdQ0lEKTi0uzszPAykwqgUASaSGAS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3FEA"/>
    <w:rsid w:val="00115831"/>
    <w:rsid w:val="00116FB0"/>
    <w:rsid w:val="00133BD1"/>
    <w:rsid w:val="00140CEF"/>
    <w:rsid w:val="00145B2F"/>
    <w:rsid w:val="001478D5"/>
    <w:rsid w:val="001A2837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2F48B7"/>
    <w:rsid w:val="00310877"/>
    <w:rsid w:val="003145D2"/>
    <w:rsid w:val="00314D81"/>
    <w:rsid w:val="003370ED"/>
    <w:rsid w:val="00351A3C"/>
    <w:rsid w:val="00375621"/>
    <w:rsid w:val="0037745E"/>
    <w:rsid w:val="00383F64"/>
    <w:rsid w:val="003A32A7"/>
    <w:rsid w:val="003B5440"/>
    <w:rsid w:val="003D2527"/>
    <w:rsid w:val="003D3DCD"/>
    <w:rsid w:val="003E1117"/>
    <w:rsid w:val="003F4A03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23E76"/>
    <w:rsid w:val="0068057B"/>
    <w:rsid w:val="00684800"/>
    <w:rsid w:val="006E67C1"/>
    <w:rsid w:val="006F48F4"/>
    <w:rsid w:val="00702DB2"/>
    <w:rsid w:val="00727C6F"/>
    <w:rsid w:val="0077217A"/>
    <w:rsid w:val="007D090B"/>
    <w:rsid w:val="007E6D8E"/>
    <w:rsid w:val="00856FBC"/>
    <w:rsid w:val="008677F0"/>
    <w:rsid w:val="008703E6"/>
    <w:rsid w:val="008747F3"/>
    <w:rsid w:val="00874E6C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41C82"/>
    <w:rsid w:val="00946C8B"/>
    <w:rsid w:val="0098535D"/>
    <w:rsid w:val="00985C87"/>
    <w:rsid w:val="009930A7"/>
    <w:rsid w:val="009E2654"/>
    <w:rsid w:val="00A46254"/>
    <w:rsid w:val="00A56935"/>
    <w:rsid w:val="00A847CD"/>
    <w:rsid w:val="00A96D6E"/>
    <w:rsid w:val="00AE5E94"/>
    <w:rsid w:val="00AF410A"/>
    <w:rsid w:val="00B162A3"/>
    <w:rsid w:val="00B27485"/>
    <w:rsid w:val="00B33510"/>
    <w:rsid w:val="00B353FB"/>
    <w:rsid w:val="00B5393B"/>
    <w:rsid w:val="00B7792F"/>
    <w:rsid w:val="00B83368"/>
    <w:rsid w:val="00B902B6"/>
    <w:rsid w:val="00BD6DE2"/>
    <w:rsid w:val="00BE1158"/>
    <w:rsid w:val="00BE1942"/>
    <w:rsid w:val="00BE449A"/>
    <w:rsid w:val="00C11467"/>
    <w:rsid w:val="00C25B1C"/>
    <w:rsid w:val="00C262F1"/>
    <w:rsid w:val="00C4415E"/>
    <w:rsid w:val="00CE112A"/>
    <w:rsid w:val="00CE439A"/>
    <w:rsid w:val="00CF5C8A"/>
    <w:rsid w:val="00D102AB"/>
    <w:rsid w:val="00D120CB"/>
    <w:rsid w:val="00D12276"/>
    <w:rsid w:val="00D212A7"/>
    <w:rsid w:val="00D3250A"/>
    <w:rsid w:val="00D333DC"/>
    <w:rsid w:val="00D5408A"/>
    <w:rsid w:val="00D762D6"/>
    <w:rsid w:val="00D90EC4"/>
    <w:rsid w:val="00D9614D"/>
    <w:rsid w:val="00DA5006"/>
    <w:rsid w:val="00DB68FA"/>
    <w:rsid w:val="00DF7C9B"/>
    <w:rsid w:val="00E00952"/>
    <w:rsid w:val="00E063EC"/>
    <w:rsid w:val="00E17903"/>
    <w:rsid w:val="00E20900"/>
    <w:rsid w:val="00E270B4"/>
    <w:rsid w:val="00E46FB0"/>
    <w:rsid w:val="00E51CAB"/>
    <w:rsid w:val="00EA5B2E"/>
    <w:rsid w:val="00EC0079"/>
    <w:rsid w:val="00EC5FC6"/>
    <w:rsid w:val="00ED6751"/>
    <w:rsid w:val="00EE1D41"/>
    <w:rsid w:val="00EF29DC"/>
    <w:rsid w:val="00F13A6C"/>
    <w:rsid w:val="00F332C5"/>
    <w:rsid w:val="00F40543"/>
    <w:rsid w:val="00F51070"/>
    <w:rsid w:val="00F544CC"/>
    <w:rsid w:val="00F57C0E"/>
    <w:rsid w:val="00F721C6"/>
    <w:rsid w:val="00F7334A"/>
    <w:rsid w:val="00F818A8"/>
    <w:rsid w:val="00F84C28"/>
    <w:rsid w:val="00FB2564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od@amu.edu.p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hovas@amu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9</Words>
  <Characters>7435</Characters>
  <Application>Microsoft Office Word</Application>
  <DocSecurity>0</DocSecurity>
  <Lines>61</Lines>
  <Paragraphs>1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AM</Company>
  <LinksUpToDate>false</LinksUpToDate>
  <CharactersWithSpaces>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Joanna Kubicka</cp:lastModifiedBy>
  <cp:revision>4</cp:revision>
  <cp:lastPrinted>2019-10-22T14:49:00Z</cp:lastPrinted>
  <dcterms:created xsi:type="dcterms:W3CDTF">2024-01-31T09:39:00Z</dcterms:created>
  <dcterms:modified xsi:type="dcterms:W3CDTF">2024-01-31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  <property fmtid="{D5CDD505-2E9C-101B-9397-08002B2CF9AE}" pid="5" name="GrammarlyDocumentId">
    <vt:lpwstr>b8e05c2dbcf65dc6474ca453aa3d31b5cd0c9c44ff3b52b5aed687bd173c37e6</vt:lpwstr>
  </property>
</Properties>
</file>